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301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geraniol; (2E)-3,7-dimethylocta-2,6-dien-1-ol, Heptanal, 2-(phenylmethylene)-, (2E)-, linalyl acetate, HEXYL CINNAMAL, linaloo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A55330">
              <w:rPr>
                <w:noProof/>
              </w:rPr>
              <w:t>Heptanal, 2-(phenylmethylene)-, (2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605-96-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800-69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Not applicable</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301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301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ptanal, 2-(phenylmethylene)-, (2E)- (78605-96-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linalyl acetate ; linalo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geraniol; (2E)-3,7-dimethylocta-2,6-dien-1-ol, Heptanal, 2-(phenylmethylene)-, (2E)-, linalyl acetate, HEXYL CINNAMAL, linalool.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301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301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2/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3BA9AB6-E8B8-4FBA-9EEF-D1423F796ADF}"/>
</file>

<file path=customXml/itemProps3.xml><?xml version="1.0" encoding="utf-8"?>
<ds:datastoreItem xmlns:ds="http://schemas.openxmlformats.org/officeDocument/2006/customXml" ds:itemID="{B812F1A9-7C79-40AA-A1E3-1FE773D0FFE9}"/>
</file>

<file path=customXml/itemProps4.xml><?xml version="1.0" encoding="utf-8"?>
<ds:datastoreItem xmlns:ds="http://schemas.openxmlformats.org/officeDocument/2006/customXml" ds:itemID="{38F6A836-8DF4-4414-A81A-420308024412}"/>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